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03CDC" w:rsidRPr="009630CA" w:rsidRDefault="00203CDC" w:rsidP="002B60BE">
      <w:pPr>
        <w:pStyle w:val="Normal1"/>
        <w:rPr>
          <w:rFonts w:ascii="Times New Roman" w:eastAsia="Times New Roman" w:hAnsi="Times New Roman" w:cs="Times New Roman"/>
          <w:sz w:val="18"/>
          <w:szCs w:val="18"/>
        </w:rPr>
      </w:pPr>
    </w:p>
    <w:p w:rsidR="0024617C" w:rsidRPr="009630CA" w:rsidRDefault="0024617C" w:rsidP="001826D5">
      <w:pPr>
        <w:pStyle w:val="Normal1"/>
        <w:contextualSpacing/>
        <w:rPr>
          <w:rFonts w:ascii="Times New Roman" w:eastAsia="Times New Roman" w:hAnsi="Times New Roman" w:cs="Times New Roman"/>
          <w:sz w:val="18"/>
          <w:szCs w:val="18"/>
        </w:rPr>
      </w:pPr>
    </w:p>
    <w:p w:rsidR="0024617C" w:rsidRPr="009630CA" w:rsidRDefault="0024617C" w:rsidP="001826D5">
      <w:pPr>
        <w:pStyle w:val="Normal1"/>
        <w:contextualSpacing/>
        <w:rPr>
          <w:rFonts w:ascii="Times New Roman" w:eastAsia="Times New Roman" w:hAnsi="Times New Roman" w:cs="Times New Roman"/>
          <w:sz w:val="18"/>
          <w:szCs w:val="18"/>
        </w:rPr>
      </w:pPr>
    </w:p>
    <w:p w:rsidR="0024617C" w:rsidRPr="009630CA" w:rsidRDefault="0024617C" w:rsidP="001826D5">
      <w:pPr>
        <w:pStyle w:val="Normal1"/>
        <w:contextualSpacing/>
        <w:jc w:val="center"/>
        <w:rPr>
          <w:rFonts w:ascii="Times New Roman" w:eastAsia="Times New Roman" w:hAnsi="Times New Roman" w:cs="Times New Roman"/>
          <w:b/>
          <w:sz w:val="18"/>
          <w:szCs w:val="18"/>
        </w:rPr>
      </w:pPr>
      <w:r w:rsidRPr="009630CA">
        <w:rPr>
          <w:rFonts w:ascii="Times New Roman" w:eastAsia="Times New Roman" w:hAnsi="Times New Roman" w:cs="Times New Roman"/>
          <w:b/>
          <w:sz w:val="18"/>
          <w:szCs w:val="18"/>
        </w:rPr>
        <w:t>Daffodil International University</w:t>
      </w:r>
      <w:r w:rsidRPr="009630CA">
        <w:rPr>
          <w:rFonts w:ascii="Times New Roman" w:hAnsi="Times New Roman" w:cs="Times New Roman"/>
          <w:b/>
          <w:noProof/>
          <w:sz w:val="18"/>
          <w:szCs w:val="18"/>
        </w:rPr>
        <w:drawing>
          <wp:anchor distT="0" distB="0" distL="114300" distR="114300" simplePos="0" relativeHeight="251657216" behindDoc="0" locked="0" layoutInCell="1" allowOverlap="1" wp14:anchorId="5DD91C3A" wp14:editId="6D1CC24C">
            <wp:simplePos x="0" y="0"/>
            <wp:positionH relativeFrom="margin">
              <wp:posOffset>2586355</wp:posOffset>
            </wp:positionH>
            <wp:positionV relativeFrom="paragraph">
              <wp:posOffset>-565784</wp:posOffset>
            </wp:positionV>
            <wp:extent cx="544195" cy="548640"/>
            <wp:effectExtent l="0" t="0" r="0" b="0"/>
            <wp:wrapNone/>
            <wp:docPr id="5" name="image4.jpg" descr="C:\Users\Administrator\Desktop\Desktop-All\download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 descr="C:\Users\Administrator\Desktop\Desktop-All\download.jpg"/>
                    <pic:cNvPicPr preferRelativeResize="0"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4195" cy="5486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9630CA">
        <w:rPr>
          <w:rFonts w:ascii="Times New Roman" w:hAnsi="Times New Roman" w:cs="Times New Roman"/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56C6AA" wp14:editId="33100E59">
                <wp:simplePos x="0" y="0"/>
                <wp:positionH relativeFrom="margin">
                  <wp:posOffset>4838700</wp:posOffset>
                </wp:positionH>
                <wp:positionV relativeFrom="paragraph">
                  <wp:posOffset>-38100</wp:posOffset>
                </wp:positionV>
                <wp:extent cx="897255" cy="276225"/>
                <wp:effectExtent l="0" t="0" r="17145" b="28575"/>
                <wp:wrapNone/>
                <wp:docPr id="4" name="Rounded 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97255" cy="2762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C760DB" w:rsidRDefault="00C760DB" w:rsidP="0024617C">
                            <w:pPr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</w:rPr>
                              <w:t>Version-</w:t>
                            </w:r>
                            <w:r w:rsidR="009630C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</w:rPr>
                              <w:t>2</w:t>
                            </w:r>
                          </w:p>
                        </w:txbxContent>
                      </wps:txbx>
                      <wps:bodyPr spcFirstLastPara="1" wrap="square" lIns="88900" tIns="38100" rIns="88900" bIns="38100" anchor="ctr" anchorCtr="0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Rounded Rectangle 4" o:spid="_x0000_s1026" style="position:absolute;left:0;text-align:left;margin-left:381pt;margin-top:-3pt;width:70.65pt;height:21.7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" filled="f" strokeweight="1pt">
                <v:stroke startarrowwidth="narrow" startarrowlength="short" endarrowwidth="narrow" endarrowlength="short"/>
                <v:path arrowok="t"/>
                <v:textbox inset="7pt,3pt,7pt,3pt">
                  <w:txbxContent>
                    <w:p w:rsidR="00C760DB" w:rsidRDefault="00C760DB" w:rsidP="0024617C">
                      <w:pPr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</w:rPr>
                        <w:t>Version-</w:t>
                      </w:r>
                      <w:r w:rsidR="009630CA"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</w:rPr>
                        <w:t>2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:rsidR="0024617C" w:rsidRPr="009630CA" w:rsidRDefault="0024617C" w:rsidP="001826D5">
      <w:pPr>
        <w:pStyle w:val="Heading3"/>
        <w:contextualSpacing/>
        <w:rPr>
          <w:sz w:val="18"/>
          <w:szCs w:val="18"/>
        </w:rPr>
      </w:pPr>
      <w:r w:rsidRPr="009630CA">
        <w:rPr>
          <w:sz w:val="18"/>
          <w:szCs w:val="18"/>
        </w:rPr>
        <w:t>Faculty of Science and Information Technology</w:t>
      </w:r>
    </w:p>
    <w:p w:rsidR="0024617C" w:rsidRPr="009630CA" w:rsidRDefault="0024617C" w:rsidP="001826D5">
      <w:pPr>
        <w:pStyle w:val="Normal1"/>
        <w:contextualSpacing/>
        <w:jc w:val="center"/>
        <w:rPr>
          <w:rFonts w:ascii="Times New Roman" w:eastAsia="Times New Roman" w:hAnsi="Times New Roman" w:cs="Times New Roman"/>
          <w:b/>
          <w:sz w:val="18"/>
          <w:szCs w:val="18"/>
        </w:rPr>
      </w:pPr>
      <w:r w:rsidRPr="009630CA">
        <w:rPr>
          <w:rFonts w:ascii="Times New Roman" w:eastAsia="Times New Roman" w:hAnsi="Times New Roman" w:cs="Times New Roman"/>
          <w:b/>
          <w:sz w:val="18"/>
          <w:szCs w:val="18"/>
        </w:rPr>
        <w:t>Department of Environmental Science &amp; Disaster Management</w:t>
      </w:r>
    </w:p>
    <w:p w:rsidR="0024617C" w:rsidRPr="009630CA" w:rsidRDefault="0024617C" w:rsidP="001826D5">
      <w:pPr>
        <w:pStyle w:val="Normal1"/>
        <w:contextualSpacing/>
        <w:jc w:val="center"/>
        <w:rPr>
          <w:rFonts w:ascii="Times New Roman" w:eastAsia="Times New Roman" w:hAnsi="Times New Roman" w:cs="Times New Roman"/>
          <w:b/>
          <w:sz w:val="18"/>
          <w:szCs w:val="18"/>
        </w:rPr>
      </w:pPr>
      <w:r w:rsidRPr="009630CA">
        <w:rPr>
          <w:rFonts w:ascii="Times New Roman" w:eastAsia="Times New Roman" w:hAnsi="Times New Roman" w:cs="Times New Roman"/>
          <w:b/>
          <w:sz w:val="18"/>
          <w:szCs w:val="18"/>
        </w:rPr>
        <w:t>Section Wise Registration</w:t>
      </w:r>
    </w:p>
    <w:p w:rsidR="001826D5" w:rsidRPr="009630CA" w:rsidRDefault="00DB1BBD" w:rsidP="001826D5">
      <w:pPr>
        <w:pStyle w:val="Normal1"/>
        <w:tabs>
          <w:tab w:val="center" w:pos="4514"/>
          <w:tab w:val="left" w:pos="6329"/>
        </w:tabs>
        <w:contextualSpacing/>
        <w:rPr>
          <w:rFonts w:ascii="Times New Roman" w:eastAsia="Times New Roman" w:hAnsi="Times New Roman" w:cs="Times New Roman"/>
          <w:b/>
          <w:sz w:val="18"/>
          <w:szCs w:val="18"/>
        </w:rPr>
      </w:pPr>
      <w:r w:rsidRPr="009630CA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24617C" w:rsidRPr="009630CA">
        <w:rPr>
          <w:rFonts w:ascii="Times New Roman" w:eastAsia="Times New Roman" w:hAnsi="Times New Roman" w:cs="Times New Roman"/>
          <w:b/>
          <w:sz w:val="18"/>
          <w:szCs w:val="18"/>
        </w:rPr>
        <w:t xml:space="preserve">Semester: </w:t>
      </w:r>
      <w:r w:rsidR="007B65E5" w:rsidRPr="009630CA">
        <w:rPr>
          <w:rFonts w:ascii="Times New Roman" w:eastAsia="Times New Roman" w:hAnsi="Times New Roman" w:cs="Times New Roman"/>
          <w:b/>
          <w:sz w:val="18"/>
          <w:szCs w:val="18"/>
        </w:rPr>
        <w:t>Spring-2021</w:t>
      </w:r>
    </w:p>
    <w:p w:rsidR="00965089" w:rsidRPr="009630CA" w:rsidRDefault="00DB1BBD" w:rsidP="001826D5">
      <w:pPr>
        <w:pStyle w:val="Normal1"/>
        <w:tabs>
          <w:tab w:val="center" w:pos="4514"/>
          <w:tab w:val="left" w:pos="6329"/>
        </w:tabs>
        <w:contextualSpacing/>
        <w:rPr>
          <w:rFonts w:ascii="Times New Roman" w:eastAsia="Times New Roman" w:hAnsi="Times New Roman" w:cs="Times New Roman"/>
          <w:b/>
          <w:sz w:val="18"/>
          <w:szCs w:val="18"/>
        </w:rPr>
      </w:pPr>
      <w:r w:rsidRPr="009630CA">
        <w:rPr>
          <w:rFonts w:ascii="Times New Roman" w:eastAsia="Times New Roman" w:hAnsi="Times New Roman" w:cs="Times New Roman"/>
          <w:b/>
          <w:sz w:val="18"/>
          <w:szCs w:val="18"/>
        </w:rPr>
        <w:tab/>
      </w:r>
    </w:p>
    <w:tbl>
      <w:tblPr>
        <w:tblStyle w:val="a"/>
        <w:tblpPr w:leftFromText="180" w:rightFromText="180" w:vertAnchor="text" w:tblpY="1"/>
        <w:tblOverlap w:val="never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744"/>
        <w:gridCol w:w="18"/>
        <w:gridCol w:w="6562"/>
        <w:gridCol w:w="17"/>
        <w:gridCol w:w="904"/>
      </w:tblGrid>
      <w:tr w:rsidR="00161F90" w:rsidRPr="009630CA" w:rsidTr="00965089">
        <w:tc>
          <w:tcPr>
            <w:tcW w:w="5000" w:type="pct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089" w:rsidRPr="009630CA" w:rsidRDefault="00965089" w:rsidP="00E42756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Level-1 Term-1 (10) 32 Batch</w:t>
            </w:r>
          </w:p>
        </w:tc>
      </w:tr>
      <w:tr w:rsidR="00161F90" w:rsidRPr="009630CA" w:rsidTr="00965089">
        <w:tc>
          <w:tcPr>
            <w:tcW w:w="943" w:type="pct"/>
            <w:tcBorders>
              <w:bottom w:val="single" w:sz="4" w:space="0" w:color="auto"/>
              <w:right w:val="single" w:sz="4" w:space="0" w:color="auto"/>
            </w:tcBorders>
          </w:tcPr>
          <w:p w:rsidR="00965089" w:rsidRPr="009630CA" w:rsidRDefault="00965089" w:rsidP="00965089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Course Code</w:t>
            </w:r>
          </w:p>
        </w:tc>
        <w:tc>
          <w:tcPr>
            <w:tcW w:w="3559" w:type="pct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965089" w:rsidRPr="009630CA" w:rsidRDefault="00965089" w:rsidP="00965089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Course Title</w:t>
            </w:r>
          </w:p>
        </w:tc>
        <w:tc>
          <w:tcPr>
            <w:tcW w:w="498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089" w:rsidRPr="009630CA" w:rsidRDefault="00965089" w:rsidP="00965089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Credit</w:t>
            </w:r>
          </w:p>
        </w:tc>
      </w:tr>
      <w:tr w:rsidR="00161F90" w:rsidRPr="009630CA" w:rsidTr="00965089">
        <w:tc>
          <w:tcPr>
            <w:tcW w:w="94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089" w:rsidRPr="009630CA" w:rsidRDefault="00965089" w:rsidP="00965089">
            <w:pPr>
              <w:pStyle w:val="Normal1"/>
              <w:tabs>
                <w:tab w:val="center" w:pos="773"/>
              </w:tabs>
              <w:contextualSpacing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ab/>
              <w:t>ENG 101</w:t>
            </w:r>
          </w:p>
        </w:tc>
        <w:tc>
          <w:tcPr>
            <w:tcW w:w="3559" w:type="pct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965089" w:rsidRPr="009630CA" w:rsidRDefault="00965089" w:rsidP="00965089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Communicative English-1 </w:t>
            </w:r>
          </w:p>
        </w:tc>
        <w:tc>
          <w:tcPr>
            <w:tcW w:w="498" w:type="pct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965089" w:rsidRPr="009630CA" w:rsidRDefault="00965089" w:rsidP="00965089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161F90" w:rsidRPr="009630CA" w:rsidTr="00965089">
        <w:tc>
          <w:tcPr>
            <w:tcW w:w="943" w:type="pct"/>
            <w:tcBorders>
              <w:bottom w:val="single" w:sz="4" w:space="0" w:color="auto"/>
              <w:right w:val="single" w:sz="4" w:space="0" w:color="auto"/>
            </w:tcBorders>
          </w:tcPr>
          <w:p w:rsidR="00B316F0" w:rsidRPr="009630CA" w:rsidRDefault="00B316F0" w:rsidP="00B316F0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SDM 104</w:t>
            </w:r>
          </w:p>
        </w:tc>
        <w:tc>
          <w:tcPr>
            <w:tcW w:w="3559" w:type="pct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B316F0" w:rsidRPr="009630CA" w:rsidRDefault="00B316F0" w:rsidP="00B316F0">
            <w:pPr>
              <w:pStyle w:val="Normal1"/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Bangladesh-Physical Environment</w:t>
            </w:r>
          </w:p>
        </w:tc>
        <w:tc>
          <w:tcPr>
            <w:tcW w:w="498" w:type="pct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B316F0" w:rsidRPr="009630CA" w:rsidRDefault="00B316F0" w:rsidP="00B316F0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161F90" w:rsidRPr="009630CA" w:rsidTr="003F4894">
        <w:trPr>
          <w:trHeight w:val="242"/>
        </w:trPr>
        <w:tc>
          <w:tcPr>
            <w:tcW w:w="943" w:type="pct"/>
            <w:tcBorders>
              <w:bottom w:val="single" w:sz="4" w:space="0" w:color="auto"/>
              <w:right w:val="single" w:sz="4" w:space="0" w:color="auto"/>
            </w:tcBorders>
          </w:tcPr>
          <w:p w:rsidR="00EC0FBD" w:rsidRPr="009630CA" w:rsidRDefault="00EC0FBD" w:rsidP="00EC0FBD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SDM 105</w:t>
            </w:r>
          </w:p>
        </w:tc>
        <w:tc>
          <w:tcPr>
            <w:tcW w:w="3559" w:type="pct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EC0FBD" w:rsidRPr="009630CA" w:rsidRDefault="00EC0FBD" w:rsidP="00EC0FBD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hAnsi="Times New Roman" w:cs="Times New Roman"/>
                <w:b/>
                <w:sz w:val="18"/>
                <w:szCs w:val="18"/>
              </w:rPr>
              <w:t>Fundamentals of Ecology</w:t>
            </w:r>
          </w:p>
        </w:tc>
        <w:tc>
          <w:tcPr>
            <w:tcW w:w="498" w:type="pct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EC0FBD" w:rsidRPr="009630CA" w:rsidRDefault="00EC0FBD" w:rsidP="00EC0FBD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161F90" w:rsidRPr="009630CA" w:rsidTr="00965089">
        <w:tc>
          <w:tcPr>
            <w:tcW w:w="943" w:type="pct"/>
            <w:tcBorders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MIS 101</w:t>
            </w:r>
          </w:p>
        </w:tc>
        <w:tc>
          <w:tcPr>
            <w:tcW w:w="3559" w:type="pct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Introduction to Computer with Lab</w:t>
            </w:r>
          </w:p>
        </w:tc>
        <w:tc>
          <w:tcPr>
            <w:tcW w:w="498" w:type="pct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4</w:t>
            </w:r>
          </w:p>
        </w:tc>
      </w:tr>
      <w:tr w:rsidR="00161F90" w:rsidRPr="009630CA" w:rsidTr="00965089">
        <w:tc>
          <w:tcPr>
            <w:tcW w:w="5000" w:type="pct"/>
            <w:gridSpan w:val="5"/>
            <w:tcBorders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161F90" w:rsidRPr="009630CA" w:rsidTr="00965089">
        <w:tc>
          <w:tcPr>
            <w:tcW w:w="5000" w:type="pct"/>
            <w:gridSpan w:val="5"/>
            <w:tcBorders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161F9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Level-1 Term-</w:t>
            </w:r>
            <w:r w:rsidR="00161F90"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10) 31 Batch (</w:t>
            </w:r>
            <w:proofErr w:type="spellStart"/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Nafi</w:t>
            </w:r>
            <w:proofErr w:type="spellEnd"/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161F90" w:rsidRPr="009630CA" w:rsidTr="00965089">
        <w:tc>
          <w:tcPr>
            <w:tcW w:w="953" w:type="pct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Course Code</w:t>
            </w:r>
          </w:p>
        </w:tc>
        <w:tc>
          <w:tcPr>
            <w:tcW w:w="3558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Course Title</w:t>
            </w:r>
          </w:p>
        </w:tc>
        <w:tc>
          <w:tcPr>
            <w:tcW w:w="48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Credit</w:t>
            </w:r>
          </w:p>
        </w:tc>
      </w:tr>
      <w:tr w:rsidR="00161F90" w:rsidRPr="009630CA" w:rsidTr="00965089">
        <w:tc>
          <w:tcPr>
            <w:tcW w:w="953" w:type="pct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tabs>
                <w:tab w:val="center" w:pos="773"/>
              </w:tabs>
              <w:contextualSpacing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ab/>
              <w:t>ENG 101</w:t>
            </w:r>
          </w:p>
        </w:tc>
        <w:tc>
          <w:tcPr>
            <w:tcW w:w="3558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Communicative English-2</w:t>
            </w:r>
          </w:p>
        </w:tc>
        <w:tc>
          <w:tcPr>
            <w:tcW w:w="48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161F90" w:rsidRPr="009630CA" w:rsidTr="00965089">
        <w:tc>
          <w:tcPr>
            <w:tcW w:w="953" w:type="pct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SDM 104</w:t>
            </w:r>
          </w:p>
        </w:tc>
        <w:tc>
          <w:tcPr>
            <w:tcW w:w="3558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Bangladesh-Physical Environment</w:t>
            </w:r>
          </w:p>
        </w:tc>
        <w:tc>
          <w:tcPr>
            <w:tcW w:w="48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161F90" w:rsidRPr="009630CA" w:rsidTr="00965089">
        <w:tc>
          <w:tcPr>
            <w:tcW w:w="953" w:type="pct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SDM 105</w:t>
            </w:r>
          </w:p>
        </w:tc>
        <w:tc>
          <w:tcPr>
            <w:tcW w:w="3558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hAnsi="Times New Roman" w:cs="Times New Roman"/>
                <w:b/>
                <w:sz w:val="18"/>
                <w:szCs w:val="18"/>
              </w:rPr>
              <w:t>Fundamentals of Ecology</w:t>
            </w:r>
          </w:p>
        </w:tc>
        <w:tc>
          <w:tcPr>
            <w:tcW w:w="48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161F90" w:rsidRPr="009630CA" w:rsidTr="00965089">
        <w:tc>
          <w:tcPr>
            <w:tcW w:w="953" w:type="pct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3F4894" w:rsidRPr="009630CA" w:rsidRDefault="00A4490B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SDM 303</w:t>
            </w:r>
          </w:p>
        </w:tc>
        <w:tc>
          <w:tcPr>
            <w:tcW w:w="3558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A4490B" w:rsidP="003F4894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Coastal and Marine Environmental Management</w:t>
            </w:r>
          </w:p>
        </w:tc>
        <w:tc>
          <w:tcPr>
            <w:tcW w:w="48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A4490B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161F90" w:rsidRPr="009630CA" w:rsidTr="00965089">
        <w:tc>
          <w:tcPr>
            <w:tcW w:w="5000" w:type="pct"/>
            <w:gridSpan w:val="5"/>
            <w:tcBorders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161F90" w:rsidRPr="009630CA" w:rsidTr="00965089">
        <w:tc>
          <w:tcPr>
            <w:tcW w:w="5000" w:type="pct"/>
            <w:gridSpan w:val="5"/>
            <w:tcBorders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161F9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Level-1 Term-</w:t>
            </w:r>
            <w:r w:rsidR="00161F90"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35) 29</w:t>
            </w: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</w:rPr>
              <w:t>th</w:t>
            </w: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Batch (</w:t>
            </w:r>
            <w:proofErr w:type="spellStart"/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Sadik</w:t>
            </w:r>
            <w:proofErr w:type="spellEnd"/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) </w:t>
            </w:r>
          </w:p>
        </w:tc>
      </w:tr>
      <w:tr w:rsidR="00161F90" w:rsidRPr="009630CA" w:rsidTr="00965089">
        <w:tc>
          <w:tcPr>
            <w:tcW w:w="953" w:type="pct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Course Code</w:t>
            </w:r>
          </w:p>
        </w:tc>
        <w:tc>
          <w:tcPr>
            <w:tcW w:w="3558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Course Title</w:t>
            </w:r>
          </w:p>
        </w:tc>
        <w:tc>
          <w:tcPr>
            <w:tcW w:w="48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Credit</w:t>
            </w:r>
          </w:p>
        </w:tc>
      </w:tr>
      <w:tr w:rsidR="00161F90" w:rsidRPr="009630CA" w:rsidTr="00965089">
        <w:tc>
          <w:tcPr>
            <w:tcW w:w="953" w:type="pct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SDM 201</w:t>
            </w:r>
          </w:p>
        </w:tc>
        <w:tc>
          <w:tcPr>
            <w:tcW w:w="3558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nvironmental Chemistry with Lab</w:t>
            </w:r>
          </w:p>
        </w:tc>
        <w:tc>
          <w:tcPr>
            <w:tcW w:w="48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161F90" w:rsidRPr="009630CA" w:rsidTr="00965089">
        <w:tc>
          <w:tcPr>
            <w:tcW w:w="953" w:type="pct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SDM 306</w:t>
            </w:r>
          </w:p>
        </w:tc>
        <w:tc>
          <w:tcPr>
            <w:tcW w:w="3558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hAnsi="Times New Roman" w:cs="Times New Roman"/>
                <w:b/>
                <w:sz w:val="18"/>
                <w:szCs w:val="18"/>
              </w:rPr>
              <w:t>Environmental Impact Assessment</w:t>
            </w:r>
          </w:p>
        </w:tc>
        <w:tc>
          <w:tcPr>
            <w:tcW w:w="48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161F90" w:rsidRPr="009630CA" w:rsidTr="009630CA">
        <w:trPr>
          <w:trHeight w:val="70"/>
        </w:trPr>
        <w:tc>
          <w:tcPr>
            <w:tcW w:w="953" w:type="pct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3F4894" w:rsidRPr="009630CA" w:rsidRDefault="009630CA" w:rsidP="00A4490B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hAnsi="Times New Roman" w:cs="Times New Roman"/>
                <w:b/>
                <w:sz w:val="18"/>
                <w:szCs w:val="18"/>
              </w:rPr>
              <w:t>ECO 101</w:t>
            </w:r>
          </w:p>
        </w:tc>
        <w:tc>
          <w:tcPr>
            <w:tcW w:w="3558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9630CA" w:rsidP="009630CA">
            <w:pPr>
              <w:contextualSpacing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hAnsi="Times New Roman" w:cs="Times New Roman"/>
                <w:b/>
                <w:sz w:val="18"/>
                <w:szCs w:val="18"/>
              </w:rPr>
              <w:t>Environmental Economics</w:t>
            </w:r>
          </w:p>
        </w:tc>
        <w:tc>
          <w:tcPr>
            <w:tcW w:w="48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161F90" w:rsidRPr="009630CA" w:rsidTr="00965089">
        <w:tc>
          <w:tcPr>
            <w:tcW w:w="953" w:type="pct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hAnsi="Times New Roman" w:cs="Times New Roman"/>
                <w:b/>
                <w:sz w:val="18"/>
                <w:szCs w:val="18"/>
              </w:rPr>
              <w:t>MATH 101</w:t>
            </w:r>
          </w:p>
        </w:tc>
        <w:tc>
          <w:tcPr>
            <w:tcW w:w="3558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Basic Mathematics</w:t>
            </w:r>
          </w:p>
        </w:tc>
        <w:tc>
          <w:tcPr>
            <w:tcW w:w="48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161F90" w:rsidRPr="009630CA" w:rsidTr="00965089">
        <w:trPr>
          <w:trHeight w:val="134"/>
        </w:trPr>
        <w:tc>
          <w:tcPr>
            <w:tcW w:w="5000" w:type="pct"/>
            <w:gridSpan w:val="5"/>
            <w:tcBorders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161F90" w:rsidRPr="009630CA" w:rsidTr="00965089">
        <w:tc>
          <w:tcPr>
            <w:tcW w:w="5000" w:type="pct"/>
            <w:gridSpan w:val="5"/>
            <w:tcBorders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161F9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Level-</w:t>
            </w:r>
            <w:r w:rsidR="00161F90"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Term-</w:t>
            </w:r>
            <w:r w:rsidR="00161F90"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06) 28</w:t>
            </w: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</w:rPr>
              <w:t>th</w:t>
            </w: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Batch (</w:t>
            </w:r>
            <w:proofErr w:type="spellStart"/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Jadid</w:t>
            </w:r>
            <w:proofErr w:type="spellEnd"/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161F90" w:rsidRPr="009630CA" w:rsidTr="00965089">
        <w:tc>
          <w:tcPr>
            <w:tcW w:w="953" w:type="pct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Course Code</w:t>
            </w:r>
          </w:p>
        </w:tc>
        <w:tc>
          <w:tcPr>
            <w:tcW w:w="3558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Course Title</w:t>
            </w:r>
          </w:p>
        </w:tc>
        <w:tc>
          <w:tcPr>
            <w:tcW w:w="48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Credit</w:t>
            </w:r>
          </w:p>
        </w:tc>
      </w:tr>
      <w:tr w:rsidR="00161F90" w:rsidRPr="009630CA" w:rsidTr="00965089">
        <w:tc>
          <w:tcPr>
            <w:tcW w:w="953" w:type="pct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MIS 101</w:t>
            </w:r>
          </w:p>
        </w:tc>
        <w:tc>
          <w:tcPr>
            <w:tcW w:w="3558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Introduction to Computer with Lab</w:t>
            </w:r>
          </w:p>
        </w:tc>
        <w:tc>
          <w:tcPr>
            <w:tcW w:w="48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4</w:t>
            </w:r>
          </w:p>
        </w:tc>
      </w:tr>
      <w:tr w:rsidR="00161F90" w:rsidRPr="009630CA" w:rsidTr="00965089">
        <w:tc>
          <w:tcPr>
            <w:tcW w:w="95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SDM 205</w:t>
            </w:r>
          </w:p>
        </w:tc>
        <w:tc>
          <w:tcPr>
            <w:tcW w:w="3558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4894" w:rsidRPr="009630CA" w:rsidRDefault="003F4894" w:rsidP="003F4894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Forest and Wildlife Management</w:t>
            </w:r>
          </w:p>
        </w:tc>
        <w:tc>
          <w:tcPr>
            <w:tcW w:w="48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161F90" w:rsidRPr="009630CA" w:rsidTr="00965089">
        <w:tc>
          <w:tcPr>
            <w:tcW w:w="953" w:type="pct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tabs>
                <w:tab w:val="left" w:pos="234"/>
                <w:tab w:val="center" w:pos="811"/>
              </w:tabs>
              <w:contextualSpacing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ab/>
            </w: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ab/>
              <w:t>ESDM 208</w:t>
            </w:r>
          </w:p>
        </w:tc>
        <w:tc>
          <w:tcPr>
            <w:tcW w:w="3558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contextualSpacing/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Fundamentals of Hydrosphere</w:t>
            </w:r>
          </w:p>
        </w:tc>
        <w:tc>
          <w:tcPr>
            <w:tcW w:w="48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161F90" w:rsidRPr="009630CA" w:rsidTr="00965089">
        <w:tc>
          <w:tcPr>
            <w:tcW w:w="953" w:type="pct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hAnsi="Times New Roman" w:cs="Times New Roman"/>
                <w:b/>
                <w:sz w:val="18"/>
                <w:szCs w:val="18"/>
              </w:rPr>
              <w:t>ESDM 407</w:t>
            </w:r>
          </w:p>
        </w:tc>
        <w:tc>
          <w:tcPr>
            <w:tcW w:w="3558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contextualSpacing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hAnsi="Times New Roman" w:cs="Times New Roman"/>
                <w:b/>
                <w:sz w:val="18"/>
                <w:szCs w:val="18"/>
              </w:rPr>
              <w:t>Environmental Laws and Ethics</w:t>
            </w:r>
          </w:p>
        </w:tc>
        <w:tc>
          <w:tcPr>
            <w:tcW w:w="48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161F90" w:rsidRPr="009630CA" w:rsidTr="00965089">
        <w:trPr>
          <w:trHeight w:val="215"/>
        </w:trPr>
        <w:tc>
          <w:tcPr>
            <w:tcW w:w="5000" w:type="pct"/>
            <w:gridSpan w:val="5"/>
            <w:tcBorders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161F9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Level-2 Term-</w:t>
            </w:r>
            <w:r w:rsidR="00161F90"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16) 27</w:t>
            </w: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</w:rPr>
              <w:t>th</w:t>
            </w: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Batch (</w:t>
            </w:r>
            <w:proofErr w:type="spellStart"/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Mehedi</w:t>
            </w:r>
            <w:proofErr w:type="spellEnd"/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161F90" w:rsidRPr="009630CA" w:rsidTr="00965089">
        <w:tc>
          <w:tcPr>
            <w:tcW w:w="953" w:type="pct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Course Code</w:t>
            </w:r>
          </w:p>
        </w:tc>
        <w:tc>
          <w:tcPr>
            <w:tcW w:w="3558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Course Title</w:t>
            </w:r>
          </w:p>
        </w:tc>
        <w:tc>
          <w:tcPr>
            <w:tcW w:w="48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Credit</w:t>
            </w:r>
          </w:p>
        </w:tc>
      </w:tr>
      <w:tr w:rsidR="00161F90" w:rsidRPr="009630CA" w:rsidTr="00965089">
        <w:tc>
          <w:tcPr>
            <w:tcW w:w="953" w:type="pct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MIS 101</w:t>
            </w:r>
          </w:p>
        </w:tc>
        <w:tc>
          <w:tcPr>
            <w:tcW w:w="3558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Introduction to Computer with Lab</w:t>
            </w:r>
          </w:p>
        </w:tc>
        <w:tc>
          <w:tcPr>
            <w:tcW w:w="48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4</w:t>
            </w:r>
          </w:p>
        </w:tc>
      </w:tr>
      <w:tr w:rsidR="00161F90" w:rsidRPr="009630CA" w:rsidTr="00965089">
        <w:tc>
          <w:tcPr>
            <w:tcW w:w="95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SDM 205</w:t>
            </w:r>
          </w:p>
        </w:tc>
        <w:tc>
          <w:tcPr>
            <w:tcW w:w="3558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4894" w:rsidRPr="009630CA" w:rsidRDefault="003F4894" w:rsidP="003F4894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Forest and Wildlife Management</w:t>
            </w:r>
          </w:p>
        </w:tc>
        <w:tc>
          <w:tcPr>
            <w:tcW w:w="48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161F90" w:rsidRPr="009630CA" w:rsidTr="00965089">
        <w:tc>
          <w:tcPr>
            <w:tcW w:w="953" w:type="pct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tabs>
                <w:tab w:val="left" w:pos="234"/>
                <w:tab w:val="center" w:pos="811"/>
              </w:tabs>
              <w:contextualSpacing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ab/>
            </w: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ab/>
              <w:t>ESDM 208</w:t>
            </w:r>
          </w:p>
        </w:tc>
        <w:tc>
          <w:tcPr>
            <w:tcW w:w="3558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contextualSpacing/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Fundamentals of Hydrosphere</w:t>
            </w:r>
          </w:p>
        </w:tc>
        <w:tc>
          <w:tcPr>
            <w:tcW w:w="48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161F90" w:rsidRPr="009630CA" w:rsidTr="00965089">
        <w:tc>
          <w:tcPr>
            <w:tcW w:w="953" w:type="pct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hAnsi="Times New Roman" w:cs="Times New Roman"/>
                <w:b/>
                <w:sz w:val="18"/>
                <w:szCs w:val="18"/>
              </w:rPr>
              <w:t>ESDM 407</w:t>
            </w:r>
          </w:p>
        </w:tc>
        <w:tc>
          <w:tcPr>
            <w:tcW w:w="3558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contextualSpacing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hAnsi="Times New Roman" w:cs="Times New Roman"/>
                <w:b/>
                <w:sz w:val="18"/>
                <w:szCs w:val="18"/>
              </w:rPr>
              <w:t>Environmental Laws and Ethics</w:t>
            </w:r>
          </w:p>
        </w:tc>
        <w:tc>
          <w:tcPr>
            <w:tcW w:w="48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161F90" w:rsidRPr="009630CA" w:rsidTr="00965089">
        <w:tc>
          <w:tcPr>
            <w:tcW w:w="5000" w:type="pct"/>
            <w:gridSpan w:val="5"/>
            <w:tcBorders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161F9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Level-2 Term-</w:t>
            </w:r>
            <w:r w:rsidR="00161F90"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18)26</w:t>
            </w: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</w:rPr>
              <w:t>th</w:t>
            </w: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Batch (</w:t>
            </w:r>
            <w:proofErr w:type="spellStart"/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Sifat</w:t>
            </w:r>
            <w:proofErr w:type="spellEnd"/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161F90" w:rsidRPr="009630CA" w:rsidTr="00965089">
        <w:tc>
          <w:tcPr>
            <w:tcW w:w="953" w:type="pct"/>
            <w:gridSpan w:val="2"/>
            <w:tcBorders>
              <w:top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Course Code</w:t>
            </w:r>
          </w:p>
        </w:tc>
        <w:tc>
          <w:tcPr>
            <w:tcW w:w="35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Course Title</w:t>
            </w:r>
          </w:p>
        </w:tc>
        <w:tc>
          <w:tcPr>
            <w:tcW w:w="48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Credit</w:t>
            </w:r>
          </w:p>
        </w:tc>
      </w:tr>
      <w:tr w:rsidR="00161F90" w:rsidRPr="009630CA" w:rsidTr="00965089">
        <w:tc>
          <w:tcPr>
            <w:tcW w:w="953" w:type="pct"/>
            <w:gridSpan w:val="2"/>
            <w:tcBorders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SDM 301</w:t>
            </w:r>
          </w:p>
        </w:tc>
        <w:tc>
          <w:tcPr>
            <w:tcW w:w="3558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hAnsi="Times New Roman" w:cs="Times New Roman"/>
                <w:b/>
                <w:sz w:val="18"/>
                <w:szCs w:val="18"/>
              </w:rPr>
              <w:t>Environmental Pollution  and Management</w:t>
            </w:r>
          </w:p>
        </w:tc>
        <w:tc>
          <w:tcPr>
            <w:tcW w:w="489" w:type="pct"/>
            <w:tcBorders>
              <w:left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161F90" w:rsidRPr="009630CA" w:rsidTr="00F6542D">
        <w:tc>
          <w:tcPr>
            <w:tcW w:w="953" w:type="pct"/>
            <w:gridSpan w:val="2"/>
            <w:tcBorders>
              <w:right w:val="single" w:sz="4" w:space="0" w:color="auto"/>
            </w:tcBorders>
            <w:vAlign w:val="center"/>
          </w:tcPr>
          <w:p w:rsidR="003F4894" w:rsidRPr="009630CA" w:rsidRDefault="003F4894" w:rsidP="003F4894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SDM 401</w:t>
            </w:r>
          </w:p>
        </w:tc>
        <w:tc>
          <w:tcPr>
            <w:tcW w:w="3558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F4894" w:rsidRPr="009630CA" w:rsidRDefault="003F4894" w:rsidP="003F4894">
            <w:pPr>
              <w:pStyle w:val="Normal1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Urban Waste and Effluent Management</w:t>
            </w:r>
          </w:p>
        </w:tc>
        <w:tc>
          <w:tcPr>
            <w:tcW w:w="489" w:type="pct"/>
            <w:tcBorders>
              <w:left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161F90" w:rsidRPr="009630CA" w:rsidTr="00965089">
        <w:tc>
          <w:tcPr>
            <w:tcW w:w="953" w:type="pct"/>
            <w:gridSpan w:val="2"/>
            <w:tcBorders>
              <w:right w:val="single" w:sz="4" w:space="0" w:color="auto"/>
            </w:tcBorders>
          </w:tcPr>
          <w:p w:rsidR="003F4894" w:rsidRPr="009630CA" w:rsidRDefault="003F4894" w:rsidP="00161F90">
            <w:pPr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hAnsi="Times New Roman" w:cs="Times New Roman"/>
                <w:b/>
                <w:sz w:val="18"/>
                <w:szCs w:val="18"/>
              </w:rPr>
              <w:t>ESDM 40</w:t>
            </w:r>
            <w:r w:rsidR="00161F90" w:rsidRPr="009630CA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3558" w:type="pct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shd w:val="clear" w:color="auto" w:fill="FFFFFF"/>
              <w:contextualSpacing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Public health and Environment </w:t>
            </w:r>
          </w:p>
        </w:tc>
        <w:tc>
          <w:tcPr>
            <w:tcW w:w="489" w:type="pct"/>
            <w:tcBorders>
              <w:left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161F90" w:rsidRPr="009630CA" w:rsidTr="00965089">
        <w:tc>
          <w:tcPr>
            <w:tcW w:w="953" w:type="pct"/>
            <w:gridSpan w:val="2"/>
            <w:tcBorders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hAnsi="Times New Roman" w:cs="Times New Roman"/>
                <w:b/>
                <w:sz w:val="18"/>
                <w:szCs w:val="18"/>
              </w:rPr>
              <w:t>ESDM 409</w:t>
            </w:r>
          </w:p>
        </w:tc>
        <w:tc>
          <w:tcPr>
            <w:tcW w:w="3558" w:type="pct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hAnsi="Times New Roman" w:cs="Times New Roman"/>
                <w:b/>
                <w:sz w:val="18"/>
                <w:szCs w:val="18"/>
              </w:rPr>
              <w:t>Landscape Simulation and Perception</w:t>
            </w:r>
          </w:p>
        </w:tc>
        <w:tc>
          <w:tcPr>
            <w:tcW w:w="489" w:type="pct"/>
            <w:tcBorders>
              <w:left w:val="single" w:sz="4" w:space="0" w:color="auto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161F90" w:rsidRPr="009630CA" w:rsidTr="00965089">
        <w:tc>
          <w:tcPr>
            <w:tcW w:w="5000" w:type="pct"/>
            <w:gridSpan w:val="5"/>
            <w:tcBorders>
              <w:right w:val="single" w:sz="4" w:space="0" w:color="auto"/>
            </w:tcBorders>
          </w:tcPr>
          <w:p w:rsidR="003F4894" w:rsidRPr="009630CA" w:rsidRDefault="003F4894" w:rsidP="00161F9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Level-</w:t>
            </w:r>
            <w:r w:rsidR="00161F90"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Term-</w:t>
            </w:r>
            <w:r w:rsidR="00161F90"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12) 25</w:t>
            </w: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</w:rPr>
              <w:t>th</w:t>
            </w: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Batch (</w:t>
            </w:r>
            <w:proofErr w:type="spellStart"/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Nishad</w:t>
            </w:r>
            <w:proofErr w:type="spellEnd"/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161F90" w:rsidRPr="009630CA" w:rsidTr="00965089">
        <w:tc>
          <w:tcPr>
            <w:tcW w:w="953" w:type="pct"/>
            <w:gridSpan w:val="2"/>
            <w:tcBorders>
              <w:right w:val="single" w:sz="4" w:space="0" w:color="000000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Course Code</w:t>
            </w:r>
          </w:p>
        </w:tc>
        <w:tc>
          <w:tcPr>
            <w:tcW w:w="3558" w:type="pct"/>
            <w:gridSpan w:val="2"/>
            <w:tcBorders>
              <w:right w:val="single" w:sz="4" w:space="0" w:color="000000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Course Title</w:t>
            </w:r>
          </w:p>
        </w:tc>
        <w:tc>
          <w:tcPr>
            <w:tcW w:w="489" w:type="pct"/>
            <w:tcBorders>
              <w:left w:val="single" w:sz="4" w:space="0" w:color="000000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Credit</w:t>
            </w:r>
          </w:p>
        </w:tc>
      </w:tr>
      <w:tr w:rsidR="00161F90" w:rsidRPr="009630CA" w:rsidTr="00965089">
        <w:tc>
          <w:tcPr>
            <w:tcW w:w="953" w:type="pct"/>
            <w:gridSpan w:val="2"/>
            <w:tcBorders>
              <w:right w:val="single" w:sz="4" w:space="0" w:color="000000"/>
            </w:tcBorders>
          </w:tcPr>
          <w:p w:rsidR="003F4894" w:rsidRPr="009630CA" w:rsidRDefault="00D04E97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SDM 305</w:t>
            </w:r>
          </w:p>
        </w:tc>
        <w:tc>
          <w:tcPr>
            <w:tcW w:w="3558" w:type="pct"/>
            <w:gridSpan w:val="2"/>
            <w:tcBorders>
              <w:right w:val="single" w:sz="4" w:space="0" w:color="000000"/>
            </w:tcBorders>
          </w:tcPr>
          <w:p w:rsidR="003F4894" w:rsidRPr="009630CA" w:rsidRDefault="00D04E97" w:rsidP="003F4894">
            <w:pPr>
              <w:pStyle w:val="Normal1"/>
              <w:contextualSpacing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hAnsi="Times New Roman" w:cs="Times New Roman"/>
                <w:b/>
                <w:sz w:val="18"/>
                <w:szCs w:val="18"/>
              </w:rPr>
              <w:t>Urban Environmental Issues and Planning</w:t>
            </w:r>
          </w:p>
        </w:tc>
        <w:tc>
          <w:tcPr>
            <w:tcW w:w="489" w:type="pct"/>
            <w:tcBorders>
              <w:left w:val="single" w:sz="4" w:space="0" w:color="000000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161F90" w:rsidRPr="009630CA" w:rsidTr="00965089">
        <w:tc>
          <w:tcPr>
            <w:tcW w:w="953" w:type="pct"/>
            <w:gridSpan w:val="2"/>
            <w:tcBorders>
              <w:right w:val="single" w:sz="4" w:space="0" w:color="000000"/>
            </w:tcBorders>
          </w:tcPr>
          <w:p w:rsidR="003F4894" w:rsidRPr="009630CA" w:rsidRDefault="003F4894" w:rsidP="003F4894">
            <w:pPr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GIS 301</w:t>
            </w:r>
          </w:p>
        </w:tc>
        <w:tc>
          <w:tcPr>
            <w:tcW w:w="3558" w:type="pct"/>
            <w:gridSpan w:val="2"/>
            <w:tcBorders>
              <w:right w:val="single" w:sz="4" w:space="0" w:color="000000"/>
            </w:tcBorders>
          </w:tcPr>
          <w:p w:rsidR="003F4894" w:rsidRPr="009630CA" w:rsidRDefault="003F4894" w:rsidP="003F4894">
            <w:pPr>
              <w:shd w:val="clear" w:color="auto" w:fill="FFFFFF"/>
              <w:contextualSpacing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Remote Sensing for Resource Appraisal with Lab</w:t>
            </w:r>
          </w:p>
        </w:tc>
        <w:tc>
          <w:tcPr>
            <w:tcW w:w="489" w:type="pct"/>
            <w:tcBorders>
              <w:left w:val="single" w:sz="4" w:space="0" w:color="000000"/>
              <w:right w:val="single" w:sz="4" w:space="0" w:color="auto"/>
            </w:tcBorders>
          </w:tcPr>
          <w:p w:rsidR="003F4894" w:rsidRPr="009630CA" w:rsidRDefault="003F4894" w:rsidP="003F4894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4</w:t>
            </w:r>
          </w:p>
        </w:tc>
      </w:tr>
      <w:tr w:rsidR="00161F90" w:rsidRPr="009630CA" w:rsidTr="00185C2B">
        <w:tc>
          <w:tcPr>
            <w:tcW w:w="953" w:type="pct"/>
            <w:gridSpan w:val="2"/>
            <w:tcBorders>
              <w:right w:val="single" w:sz="4" w:space="0" w:color="000000"/>
            </w:tcBorders>
          </w:tcPr>
          <w:p w:rsidR="003F4894" w:rsidRPr="009630CA" w:rsidRDefault="003F4894" w:rsidP="003F4894">
            <w:pPr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hAnsi="Times New Roman" w:cs="Times New Roman"/>
                <w:b/>
                <w:sz w:val="18"/>
                <w:szCs w:val="18"/>
              </w:rPr>
              <w:t>ESDM 402</w:t>
            </w:r>
          </w:p>
        </w:tc>
        <w:tc>
          <w:tcPr>
            <w:tcW w:w="3558" w:type="pct"/>
            <w:gridSpan w:val="2"/>
            <w:tcBorders>
              <w:right w:val="single" w:sz="4" w:space="0" w:color="000000"/>
            </w:tcBorders>
          </w:tcPr>
          <w:p w:rsidR="003F4894" w:rsidRPr="009630CA" w:rsidRDefault="003F4894" w:rsidP="003F4894">
            <w:pPr>
              <w:shd w:val="clear" w:color="auto" w:fill="FFFFFF"/>
              <w:contextualSpacing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nvironmental Modeling </w:t>
            </w:r>
          </w:p>
        </w:tc>
        <w:tc>
          <w:tcPr>
            <w:tcW w:w="489" w:type="pct"/>
            <w:tcBorders>
              <w:left w:val="single" w:sz="4" w:space="0" w:color="000000"/>
              <w:right w:val="single" w:sz="4" w:space="0" w:color="auto"/>
            </w:tcBorders>
          </w:tcPr>
          <w:p w:rsidR="003F4894" w:rsidRPr="009630CA" w:rsidRDefault="003F4894" w:rsidP="003F4894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161F90" w:rsidRPr="009630CA" w:rsidTr="00965089">
        <w:tc>
          <w:tcPr>
            <w:tcW w:w="953" w:type="pct"/>
            <w:gridSpan w:val="2"/>
            <w:tcBorders>
              <w:right w:val="single" w:sz="4" w:space="0" w:color="000000"/>
            </w:tcBorders>
          </w:tcPr>
          <w:p w:rsidR="003F4894" w:rsidRPr="009630CA" w:rsidRDefault="00D04E97" w:rsidP="003F4894">
            <w:pPr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hAnsi="Times New Roman" w:cs="Times New Roman"/>
                <w:b/>
                <w:sz w:val="18"/>
                <w:szCs w:val="18"/>
              </w:rPr>
              <w:t>ESDM 406</w:t>
            </w:r>
          </w:p>
        </w:tc>
        <w:tc>
          <w:tcPr>
            <w:tcW w:w="3558" w:type="pct"/>
            <w:gridSpan w:val="2"/>
            <w:tcBorders>
              <w:right w:val="single" w:sz="4" w:space="0" w:color="000000"/>
            </w:tcBorders>
          </w:tcPr>
          <w:p w:rsidR="003F4894" w:rsidRPr="009630CA" w:rsidRDefault="00D04E97" w:rsidP="003F4894">
            <w:pPr>
              <w:contextualSpacing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hAnsi="Times New Roman" w:cs="Times New Roman"/>
                <w:b/>
                <w:sz w:val="18"/>
                <w:szCs w:val="18"/>
              </w:rPr>
              <w:t>Gender and Environment</w:t>
            </w:r>
          </w:p>
        </w:tc>
        <w:tc>
          <w:tcPr>
            <w:tcW w:w="489" w:type="pct"/>
            <w:tcBorders>
              <w:left w:val="single" w:sz="4" w:space="0" w:color="000000"/>
              <w:right w:val="single" w:sz="4" w:space="0" w:color="auto"/>
            </w:tcBorders>
          </w:tcPr>
          <w:p w:rsidR="003F4894" w:rsidRPr="009630CA" w:rsidRDefault="003F4894" w:rsidP="003F4894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161F90" w:rsidRPr="009630CA" w:rsidTr="00965089">
        <w:tc>
          <w:tcPr>
            <w:tcW w:w="5000" w:type="pct"/>
            <w:gridSpan w:val="5"/>
            <w:tcBorders>
              <w:right w:val="single" w:sz="4" w:space="0" w:color="auto"/>
            </w:tcBorders>
          </w:tcPr>
          <w:p w:rsidR="003F4894" w:rsidRPr="009630CA" w:rsidRDefault="003F4894" w:rsidP="00161F9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Level-3 Term-</w:t>
            </w:r>
            <w:r w:rsidR="00161F90"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08) 24</w:t>
            </w: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</w:rPr>
              <w:t>th</w:t>
            </w: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Batch (</w:t>
            </w:r>
            <w:proofErr w:type="spellStart"/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Tusher</w:t>
            </w:r>
            <w:proofErr w:type="spellEnd"/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161F90" w:rsidRPr="009630CA" w:rsidTr="00965089">
        <w:tc>
          <w:tcPr>
            <w:tcW w:w="953" w:type="pct"/>
            <w:gridSpan w:val="2"/>
            <w:tcBorders>
              <w:right w:val="single" w:sz="4" w:space="0" w:color="000000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Course Code</w:t>
            </w:r>
          </w:p>
        </w:tc>
        <w:tc>
          <w:tcPr>
            <w:tcW w:w="3558" w:type="pct"/>
            <w:gridSpan w:val="2"/>
            <w:tcBorders>
              <w:right w:val="single" w:sz="4" w:space="0" w:color="000000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Course Title</w:t>
            </w:r>
          </w:p>
        </w:tc>
        <w:tc>
          <w:tcPr>
            <w:tcW w:w="489" w:type="pct"/>
            <w:tcBorders>
              <w:left w:val="single" w:sz="4" w:space="0" w:color="000000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Credit</w:t>
            </w:r>
          </w:p>
        </w:tc>
      </w:tr>
      <w:tr w:rsidR="00161F90" w:rsidRPr="009630CA" w:rsidTr="00965089">
        <w:tc>
          <w:tcPr>
            <w:tcW w:w="953" w:type="pct"/>
            <w:gridSpan w:val="2"/>
            <w:tcBorders>
              <w:right w:val="single" w:sz="4" w:space="0" w:color="000000"/>
            </w:tcBorders>
          </w:tcPr>
          <w:p w:rsidR="003F4894" w:rsidRPr="009630CA" w:rsidRDefault="00D04E97" w:rsidP="003F489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hAnsi="Times New Roman" w:cs="Times New Roman"/>
                <w:b/>
                <w:sz w:val="18"/>
                <w:szCs w:val="18"/>
              </w:rPr>
              <w:t>ESDM 201</w:t>
            </w:r>
          </w:p>
        </w:tc>
        <w:tc>
          <w:tcPr>
            <w:tcW w:w="3558" w:type="pct"/>
            <w:gridSpan w:val="2"/>
            <w:tcBorders>
              <w:right w:val="single" w:sz="4" w:space="0" w:color="000000"/>
            </w:tcBorders>
          </w:tcPr>
          <w:p w:rsidR="003F4894" w:rsidRPr="009630CA" w:rsidRDefault="00D04E97" w:rsidP="003F489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hAnsi="Times New Roman" w:cs="Times New Roman"/>
                <w:b/>
                <w:sz w:val="18"/>
                <w:szCs w:val="18"/>
              </w:rPr>
              <w:t>Environmental Engineering</w:t>
            </w:r>
          </w:p>
        </w:tc>
        <w:tc>
          <w:tcPr>
            <w:tcW w:w="489" w:type="pct"/>
            <w:tcBorders>
              <w:left w:val="single" w:sz="4" w:space="0" w:color="000000"/>
              <w:right w:val="single" w:sz="4" w:space="0" w:color="auto"/>
            </w:tcBorders>
          </w:tcPr>
          <w:p w:rsidR="003F4894" w:rsidRPr="009630CA" w:rsidRDefault="00D04E97" w:rsidP="003F489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161F90" w:rsidRPr="009630CA" w:rsidTr="00965089">
        <w:tc>
          <w:tcPr>
            <w:tcW w:w="953" w:type="pct"/>
            <w:gridSpan w:val="2"/>
            <w:tcBorders>
              <w:right w:val="single" w:sz="4" w:space="0" w:color="000000"/>
            </w:tcBorders>
          </w:tcPr>
          <w:p w:rsidR="003F4894" w:rsidRPr="009630CA" w:rsidRDefault="003F4894" w:rsidP="003F4894">
            <w:pPr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GIS 301</w:t>
            </w:r>
          </w:p>
        </w:tc>
        <w:tc>
          <w:tcPr>
            <w:tcW w:w="3558" w:type="pct"/>
            <w:gridSpan w:val="2"/>
            <w:tcBorders>
              <w:right w:val="single" w:sz="4" w:space="0" w:color="000000"/>
            </w:tcBorders>
          </w:tcPr>
          <w:p w:rsidR="003F4894" w:rsidRPr="009630CA" w:rsidRDefault="003F4894" w:rsidP="003F4894">
            <w:pPr>
              <w:shd w:val="clear" w:color="auto" w:fill="FFFFFF"/>
              <w:contextualSpacing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Remote Sensing for Resource Appraisal with Lab</w:t>
            </w:r>
          </w:p>
        </w:tc>
        <w:tc>
          <w:tcPr>
            <w:tcW w:w="489" w:type="pct"/>
            <w:tcBorders>
              <w:left w:val="single" w:sz="4" w:space="0" w:color="000000"/>
              <w:right w:val="single" w:sz="4" w:space="0" w:color="auto"/>
            </w:tcBorders>
          </w:tcPr>
          <w:p w:rsidR="003F4894" w:rsidRPr="009630CA" w:rsidRDefault="003F4894" w:rsidP="003F4894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4</w:t>
            </w:r>
          </w:p>
        </w:tc>
      </w:tr>
      <w:tr w:rsidR="00161F90" w:rsidRPr="009630CA" w:rsidTr="00965089">
        <w:tc>
          <w:tcPr>
            <w:tcW w:w="953" w:type="pct"/>
            <w:gridSpan w:val="2"/>
            <w:tcBorders>
              <w:right w:val="single" w:sz="4" w:space="0" w:color="000000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SDM 206</w:t>
            </w:r>
          </w:p>
        </w:tc>
        <w:tc>
          <w:tcPr>
            <w:tcW w:w="3558" w:type="pct"/>
            <w:gridSpan w:val="2"/>
            <w:tcBorders>
              <w:right w:val="single" w:sz="4" w:space="0" w:color="000000"/>
            </w:tcBorders>
          </w:tcPr>
          <w:p w:rsidR="003F4894" w:rsidRPr="009630CA" w:rsidRDefault="003F4894" w:rsidP="003F4894">
            <w:pPr>
              <w:contextualSpacing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  <w:shd w:val="clear" w:color="auto" w:fill="FFFFFF"/>
              </w:rPr>
              <w:t>Environmental Hazard and Disaster Management</w:t>
            </w:r>
          </w:p>
        </w:tc>
        <w:tc>
          <w:tcPr>
            <w:tcW w:w="489" w:type="pct"/>
            <w:tcBorders>
              <w:left w:val="single" w:sz="4" w:space="0" w:color="000000"/>
              <w:right w:val="single" w:sz="4" w:space="0" w:color="auto"/>
            </w:tcBorders>
          </w:tcPr>
          <w:p w:rsidR="003F4894" w:rsidRPr="009630CA" w:rsidRDefault="003F4894" w:rsidP="003F4894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161F90" w:rsidRPr="009630CA" w:rsidTr="00965089">
        <w:tc>
          <w:tcPr>
            <w:tcW w:w="953" w:type="pct"/>
            <w:gridSpan w:val="2"/>
          </w:tcPr>
          <w:p w:rsidR="00D04E97" w:rsidRPr="009630CA" w:rsidRDefault="00D04E97" w:rsidP="00D04E97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hAnsi="Times New Roman" w:cs="Times New Roman"/>
                <w:b/>
                <w:sz w:val="18"/>
                <w:szCs w:val="18"/>
              </w:rPr>
              <w:t>ESDM 409</w:t>
            </w:r>
          </w:p>
        </w:tc>
        <w:tc>
          <w:tcPr>
            <w:tcW w:w="3558" w:type="pct"/>
            <w:gridSpan w:val="2"/>
          </w:tcPr>
          <w:p w:rsidR="00D04E97" w:rsidRPr="009630CA" w:rsidRDefault="00D04E97" w:rsidP="00D04E97">
            <w:pPr>
              <w:pStyle w:val="Normal1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hAnsi="Times New Roman" w:cs="Times New Roman"/>
                <w:b/>
                <w:sz w:val="18"/>
                <w:szCs w:val="18"/>
              </w:rPr>
              <w:t>Landscape Simulation and Perception</w:t>
            </w:r>
          </w:p>
        </w:tc>
        <w:tc>
          <w:tcPr>
            <w:tcW w:w="489" w:type="pct"/>
            <w:tcBorders>
              <w:right w:val="single" w:sz="4" w:space="0" w:color="auto"/>
            </w:tcBorders>
          </w:tcPr>
          <w:p w:rsidR="00D04E97" w:rsidRPr="009630CA" w:rsidRDefault="00D04E97" w:rsidP="00D04E97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161F90" w:rsidRPr="009630CA" w:rsidTr="00965089">
        <w:tc>
          <w:tcPr>
            <w:tcW w:w="5000" w:type="pct"/>
            <w:gridSpan w:val="5"/>
            <w:tcBorders>
              <w:right w:val="single" w:sz="4" w:space="0" w:color="auto"/>
            </w:tcBorders>
          </w:tcPr>
          <w:p w:rsidR="00D04E97" w:rsidRPr="009630CA" w:rsidRDefault="00D04E97" w:rsidP="00161F9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Level-3 Term-</w:t>
            </w:r>
            <w:r w:rsidR="00161F90"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18) 23</w:t>
            </w: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</w:rPr>
              <w:t>th</w:t>
            </w: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Batch (</w:t>
            </w:r>
            <w:proofErr w:type="spellStart"/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Isteak</w:t>
            </w:r>
            <w:proofErr w:type="spellEnd"/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161F90" w:rsidRPr="009630CA" w:rsidTr="00965089">
        <w:trPr>
          <w:trHeight w:val="70"/>
        </w:trPr>
        <w:tc>
          <w:tcPr>
            <w:tcW w:w="953" w:type="pct"/>
            <w:gridSpan w:val="2"/>
            <w:tcBorders>
              <w:right w:val="single" w:sz="4" w:space="0" w:color="000000"/>
            </w:tcBorders>
          </w:tcPr>
          <w:p w:rsidR="00D04E97" w:rsidRPr="009630CA" w:rsidRDefault="00D04E97" w:rsidP="00D04E9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Course Code</w:t>
            </w:r>
          </w:p>
        </w:tc>
        <w:tc>
          <w:tcPr>
            <w:tcW w:w="3558" w:type="pct"/>
            <w:gridSpan w:val="2"/>
            <w:tcBorders>
              <w:right w:val="single" w:sz="4" w:space="0" w:color="000000"/>
            </w:tcBorders>
          </w:tcPr>
          <w:p w:rsidR="00D04E97" w:rsidRPr="009630CA" w:rsidRDefault="00D04E97" w:rsidP="00D04E9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Course Title</w:t>
            </w:r>
          </w:p>
        </w:tc>
        <w:tc>
          <w:tcPr>
            <w:tcW w:w="489" w:type="pct"/>
            <w:tcBorders>
              <w:left w:val="single" w:sz="4" w:space="0" w:color="000000"/>
              <w:right w:val="single" w:sz="4" w:space="0" w:color="auto"/>
            </w:tcBorders>
          </w:tcPr>
          <w:p w:rsidR="00D04E97" w:rsidRPr="009630CA" w:rsidRDefault="00D04E97" w:rsidP="00D04E9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Credit</w:t>
            </w:r>
          </w:p>
        </w:tc>
      </w:tr>
      <w:tr w:rsidR="00161F90" w:rsidRPr="009630CA" w:rsidTr="000551C9">
        <w:trPr>
          <w:trHeight w:val="77"/>
        </w:trPr>
        <w:tc>
          <w:tcPr>
            <w:tcW w:w="953" w:type="pct"/>
            <w:gridSpan w:val="2"/>
            <w:tcBorders>
              <w:right w:val="single" w:sz="4" w:space="0" w:color="000000"/>
            </w:tcBorders>
          </w:tcPr>
          <w:p w:rsidR="00D04E97" w:rsidRPr="009630CA" w:rsidRDefault="00D04E97" w:rsidP="00D04E9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SDM 206</w:t>
            </w:r>
          </w:p>
        </w:tc>
        <w:tc>
          <w:tcPr>
            <w:tcW w:w="3558" w:type="pct"/>
            <w:gridSpan w:val="2"/>
            <w:tcBorders>
              <w:right w:val="single" w:sz="4" w:space="0" w:color="000000"/>
            </w:tcBorders>
          </w:tcPr>
          <w:p w:rsidR="00D04E97" w:rsidRPr="009630CA" w:rsidRDefault="00D04E97" w:rsidP="00D04E97">
            <w:pPr>
              <w:contextualSpacing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  <w:shd w:val="clear" w:color="auto" w:fill="FFFFFF"/>
              </w:rPr>
              <w:t>Environmental Hazard and Disaster Management</w:t>
            </w:r>
          </w:p>
        </w:tc>
        <w:tc>
          <w:tcPr>
            <w:tcW w:w="489" w:type="pct"/>
            <w:tcBorders>
              <w:left w:val="single" w:sz="4" w:space="0" w:color="000000"/>
              <w:right w:val="single" w:sz="4" w:space="0" w:color="auto"/>
            </w:tcBorders>
          </w:tcPr>
          <w:p w:rsidR="00D04E97" w:rsidRPr="009630CA" w:rsidRDefault="00D04E97" w:rsidP="00D04E9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161F90" w:rsidRPr="009630CA" w:rsidTr="00D54CB9">
        <w:trPr>
          <w:trHeight w:val="269"/>
        </w:trPr>
        <w:tc>
          <w:tcPr>
            <w:tcW w:w="953" w:type="pct"/>
            <w:gridSpan w:val="2"/>
            <w:tcBorders>
              <w:right w:val="single" w:sz="4" w:space="0" w:color="000000"/>
            </w:tcBorders>
          </w:tcPr>
          <w:p w:rsidR="00D04E97" w:rsidRPr="009630CA" w:rsidRDefault="00D04E97" w:rsidP="00D04E97">
            <w:pPr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ESDM </w:t>
            </w:r>
            <w:bookmarkStart w:id="0" w:name="_GoBack"/>
            <w:bookmarkEnd w:id="0"/>
            <w:r w:rsidRPr="009630CA">
              <w:rPr>
                <w:rFonts w:ascii="Times New Roman" w:hAnsi="Times New Roman" w:cs="Times New Roman"/>
                <w:b/>
                <w:sz w:val="18"/>
                <w:szCs w:val="18"/>
              </w:rPr>
              <w:t>403</w:t>
            </w:r>
          </w:p>
        </w:tc>
        <w:tc>
          <w:tcPr>
            <w:tcW w:w="3558" w:type="pct"/>
            <w:gridSpan w:val="2"/>
            <w:tcBorders>
              <w:right w:val="single" w:sz="4" w:space="0" w:color="000000"/>
            </w:tcBorders>
          </w:tcPr>
          <w:p w:rsidR="00D04E97" w:rsidRPr="009630CA" w:rsidRDefault="00D04E97" w:rsidP="00D04E97">
            <w:pPr>
              <w:shd w:val="clear" w:color="auto" w:fill="FFFFFF"/>
              <w:contextualSpacing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Research Methods (Project and Design)</w:t>
            </w:r>
          </w:p>
        </w:tc>
        <w:tc>
          <w:tcPr>
            <w:tcW w:w="489" w:type="pct"/>
            <w:tcBorders>
              <w:left w:val="single" w:sz="4" w:space="0" w:color="000000"/>
              <w:right w:val="single" w:sz="4" w:space="0" w:color="auto"/>
            </w:tcBorders>
          </w:tcPr>
          <w:p w:rsidR="00D04E97" w:rsidRPr="009630CA" w:rsidRDefault="00D04E97" w:rsidP="00D04E97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2</w:t>
            </w:r>
          </w:p>
        </w:tc>
      </w:tr>
      <w:tr w:rsidR="00161F90" w:rsidRPr="009630CA" w:rsidTr="00965089">
        <w:tc>
          <w:tcPr>
            <w:tcW w:w="953" w:type="pct"/>
            <w:gridSpan w:val="2"/>
            <w:tcBorders>
              <w:right w:val="single" w:sz="4" w:space="0" w:color="000000"/>
            </w:tcBorders>
          </w:tcPr>
          <w:p w:rsidR="00D04E97" w:rsidRPr="009630CA" w:rsidRDefault="00D04E97" w:rsidP="00D04E97">
            <w:pPr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hAnsi="Times New Roman" w:cs="Times New Roman"/>
                <w:b/>
                <w:sz w:val="18"/>
                <w:szCs w:val="18"/>
              </w:rPr>
              <w:t>ESDM 404</w:t>
            </w:r>
          </w:p>
        </w:tc>
        <w:tc>
          <w:tcPr>
            <w:tcW w:w="3558" w:type="pct"/>
            <w:gridSpan w:val="2"/>
            <w:tcBorders>
              <w:right w:val="single" w:sz="4" w:space="0" w:color="000000"/>
            </w:tcBorders>
          </w:tcPr>
          <w:p w:rsidR="00D04E97" w:rsidRPr="009630CA" w:rsidRDefault="00D04E97" w:rsidP="00D04E97">
            <w:pPr>
              <w:shd w:val="clear" w:color="auto" w:fill="FFFFFF"/>
              <w:contextualSpacing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hAnsi="Times New Roman" w:cs="Times New Roman"/>
                <w:b/>
                <w:sz w:val="18"/>
                <w:szCs w:val="18"/>
              </w:rPr>
              <w:t>Seminar (Pre-approved Topic)</w:t>
            </w:r>
          </w:p>
        </w:tc>
        <w:tc>
          <w:tcPr>
            <w:tcW w:w="489" w:type="pct"/>
            <w:tcBorders>
              <w:left w:val="single" w:sz="4" w:space="0" w:color="000000"/>
              <w:right w:val="single" w:sz="4" w:space="0" w:color="auto"/>
            </w:tcBorders>
          </w:tcPr>
          <w:p w:rsidR="00D04E97" w:rsidRPr="009630CA" w:rsidRDefault="00D04E97" w:rsidP="00D04E97">
            <w:pPr>
              <w:contextualSpacing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</w:tr>
      <w:tr w:rsidR="00161F90" w:rsidRPr="009630CA" w:rsidTr="00965089">
        <w:tc>
          <w:tcPr>
            <w:tcW w:w="953" w:type="pct"/>
            <w:gridSpan w:val="2"/>
          </w:tcPr>
          <w:p w:rsidR="00D04E97" w:rsidRPr="009630CA" w:rsidRDefault="00D04E97" w:rsidP="00D04E97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BIO 101</w:t>
            </w:r>
          </w:p>
        </w:tc>
        <w:tc>
          <w:tcPr>
            <w:tcW w:w="3558" w:type="pct"/>
            <w:gridSpan w:val="2"/>
          </w:tcPr>
          <w:p w:rsidR="00D04E97" w:rsidRPr="009630CA" w:rsidRDefault="00D04E97" w:rsidP="00D04E97">
            <w:pPr>
              <w:pStyle w:val="Normal1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nvironmental Biology with Lab</w:t>
            </w:r>
          </w:p>
        </w:tc>
        <w:tc>
          <w:tcPr>
            <w:tcW w:w="489" w:type="pct"/>
            <w:tcBorders>
              <w:right w:val="single" w:sz="4" w:space="0" w:color="auto"/>
            </w:tcBorders>
          </w:tcPr>
          <w:p w:rsidR="00D04E97" w:rsidRPr="009630CA" w:rsidRDefault="00D04E97" w:rsidP="00D04E97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4</w:t>
            </w:r>
          </w:p>
        </w:tc>
      </w:tr>
      <w:tr w:rsidR="00161F90" w:rsidRPr="009630CA" w:rsidTr="00965089">
        <w:tc>
          <w:tcPr>
            <w:tcW w:w="5000" w:type="pct"/>
            <w:gridSpan w:val="5"/>
            <w:tcBorders>
              <w:right w:val="single" w:sz="4" w:space="0" w:color="auto"/>
            </w:tcBorders>
          </w:tcPr>
          <w:p w:rsidR="00D04E97" w:rsidRPr="009630CA" w:rsidRDefault="00D04E97" w:rsidP="00161F90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Level-</w:t>
            </w:r>
            <w:r w:rsidR="00161F90"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4</w:t>
            </w: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Term-</w:t>
            </w:r>
            <w:r w:rsidR="00161F90"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5) 22</w:t>
            </w: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</w:rPr>
              <w:t>th</w:t>
            </w: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Batch (</w:t>
            </w:r>
            <w:proofErr w:type="spellStart"/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Mahbub</w:t>
            </w:r>
            <w:proofErr w:type="spellEnd"/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161F90" w:rsidRPr="009630CA" w:rsidTr="00965089">
        <w:tc>
          <w:tcPr>
            <w:tcW w:w="953" w:type="pct"/>
            <w:gridSpan w:val="2"/>
          </w:tcPr>
          <w:p w:rsidR="00D04E97" w:rsidRPr="009630CA" w:rsidRDefault="00D04E97" w:rsidP="00D04E9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Course Code</w:t>
            </w:r>
          </w:p>
        </w:tc>
        <w:tc>
          <w:tcPr>
            <w:tcW w:w="3558" w:type="pct"/>
            <w:gridSpan w:val="2"/>
          </w:tcPr>
          <w:p w:rsidR="00D04E97" w:rsidRPr="009630CA" w:rsidRDefault="00D04E97" w:rsidP="00D04E9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Course Title</w:t>
            </w:r>
          </w:p>
        </w:tc>
        <w:tc>
          <w:tcPr>
            <w:tcW w:w="489" w:type="pct"/>
            <w:tcBorders>
              <w:right w:val="single" w:sz="4" w:space="0" w:color="auto"/>
            </w:tcBorders>
          </w:tcPr>
          <w:p w:rsidR="00D04E97" w:rsidRPr="009630CA" w:rsidRDefault="00D04E97" w:rsidP="00D04E9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sz w:val="18"/>
                <w:szCs w:val="18"/>
              </w:rPr>
              <w:t>Credit</w:t>
            </w:r>
          </w:p>
        </w:tc>
      </w:tr>
      <w:tr w:rsidR="00161F90" w:rsidRPr="009630CA" w:rsidTr="00965089">
        <w:tc>
          <w:tcPr>
            <w:tcW w:w="953" w:type="pct"/>
            <w:gridSpan w:val="2"/>
          </w:tcPr>
          <w:p w:rsidR="00D04E97" w:rsidRPr="009630CA" w:rsidRDefault="00D04E97" w:rsidP="00D04E97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BIO 101</w:t>
            </w:r>
          </w:p>
        </w:tc>
        <w:tc>
          <w:tcPr>
            <w:tcW w:w="3558" w:type="pct"/>
            <w:gridSpan w:val="2"/>
          </w:tcPr>
          <w:p w:rsidR="00D04E97" w:rsidRPr="009630CA" w:rsidRDefault="00D04E97" w:rsidP="00D04E97">
            <w:pPr>
              <w:pStyle w:val="Normal1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nvironmental Biology with Lab</w:t>
            </w:r>
          </w:p>
        </w:tc>
        <w:tc>
          <w:tcPr>
            <w:tcW w:w="489" w:type="pct"/>
            <w:tcBorders>
              <w:right w:val="single" w:sz="4" w:space="0" w:color="auto"/>
            </w:tcBorders>
          </w:tcPr>
          <w:p w:rsidR="00D04E97" w:rsidRPr="009630CA" w:rsidRDefault="00D04E97" w:rsidP="00D04E97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4</w:t>
            </w:r>
          </w:p>
        </w:tc>
      </w:tr>
      <w:tr w:rsidR="00161F90" w:rsidRPr="009630CA" w:rsidTr="00965089">
        <w:tc>
          <w:tcPr>
            <w:tcW w:w="953" w:type="pct"/>
            <w:gridSpan w:val="2"/>
          </w:tcPr>
          <w:p w:rsidR="00D04E97" w:rsidRPr="009630CA" w:rsidRDefault="00D04E97" w:rsidP="00D04E97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hAnsi="Times New Roman" w:cs="Times New Roman"/>
                <w:b/>
                <w:sz w:val="18"/>
                <w:szCs w:val="18"/>
              </w:rPr>
              <w:t>ESDM 409</w:t>
            </w:r>
          </w:p>
        </w:tc>
        <w:tc>
          <w:tcPr>
            <w:tcW w:w="3558" w:type="pct"/>
            <w:gridSpan w:val="2"/>
          </w:tcPr>
          <w:p w:rsidR="00D04E97" w:rsidRPr="009630CA" w:rsidRDefault="00D04E97" w:rsidP="00D04E97">
            <w:pPr>
              <w:pStyle w:val="Normal1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hAnsi="Times New Roman" w:cs="Times New Roman"/>
                <w:b/>
                <w:sz w:val="18"/>
                <w:szCs w:val="18"/>
              </w:rPr>
              <w:t>Landscape Simulation and Perception</w:t>
            </w:r>
          </w:p>
        </w:tc>
        <w:tc>
          <w:tcPr>
            <w:tcW w:w="489" w:type="pct"/>
            <w:tcBorders>
              <w:right w:val="single" w:sz="4" w:space="0" w:color="auto"/>
            </w:tcBorders>
          </w:tcPr>
          <w:p w:rsidR="00D04E97" w:rsidRPr="009630CA" w:rsidRDefault="00D04E97" w:rsidP="00D04E97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161F90" w:rsidRPr="009630CA" w:rsidTr="00965089">
        <w:tc>
          <w:tcPr>
            <w:tcW w:w="953" w:type="pct"/>
            <w:gridSpan w:val="2"/>
          </w:tcPr>
          <w:p w:rsidR="00D04E97" w:rsidRPr="009630CA" w:rsidRDefault="00D04E97" w:rsidP="00D04E9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ESDM 410</w:t>
            </w:r>
          </w:p>
        </w:tc>
        <w:tc>
          <w:tcPr>
            <w:tcW w:w="3558" w:type="pct"/>
            <w:gridSpan w:val="2"/>
          </w:tcPr>
          <w:p w:rsidR="00D04E97" w:rsidRPr="009630CA" w:rsidRDefault="00D04E97" w:rsidP="00D04E97">
            <w:pPr>
              <w:pStyle w:val="Normal1"/>
              <w:contextualSpacing/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Project and Seminar</w:t>
            </w:r>
          </w:p>
        </w:tc>
        <w:tc>
          <w:tcPr>
            <w:tcW w:w="489" w:type="pct"/>
            <w:tcBorders>
              <w:right w:val="single" w:sz="4" w:space="0" w:color="auto"/>
            </w:tcBorders>
          </w:tcPr>
          <w:p w:rsidR="00D04E97" w:rsidRPr="009630CA" w:rsidRDefault="00D04E97" w:rsidP="00D04E97">
            <w:pPr>
              <w:pStyle w:val="Normal1"/>
              <w:contextualSpacing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9630C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6</w:t>
            </w:r>
          </w:p>
        </w:tc>
      </w:tr>
    </w:tbl>
    <w:p w:rsidR="00D04E97" w:rsidRPr="009630CA" w:rsidRDefault="00E42756" w:rsidP="00161F90">
      <w:pPr>
        <w:pStyle w:val="Normal1"/>
        <w:rPr>
          <w:rFonts w:ascii="Times New Roman" w:eastAsia="Times New Roman" w:hAnsi="Times New Roman" w:cs="Times New Roman"/>
          <w:sz w:val="18"/>
          <w:szCs w:val="18"/>
        </w:rPr>
      </w:pPr>
      <w:r w:rsidRPr="009630CA">
        <w:rPr>
          <w:rFonts w:ascii="Times New Roman" w:eastAsia="Times New Roman" w:hAnsi="Times New Roman" w:cs="Times New Roman"/>
          <w:sz w:val="18"/>
          <w:szCs w:val="18"/>
        </w:rPr>
        <w:br w:type="textWrapping" w:clear="all"/>
      </w:r>
    </w:p>
    <w:sectPr w:rsidR="00D04E97" w:rsidRPr="009630CA" w:rsidSect="00161F90">
      <w:pgSz w:w="11909" w:h="16834"/>
      <w:pgMar w:top="0" w:right="1440" w:bottom="18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7CDE" w:rsidRDefault="00F17CDE" w:rsidP="007E31A1">
      <w:r>
        <w:separator/>
      </w:r>
    </w:p>
  </w:endnote>
  <w:endnote w:type="continuationSeparator" w:id="0">
    <w:p w:rsidR="00F17CDE" w:rsidRDefault="00F17CDE" w:rsidP="007E31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7CDE" w:rsidRDefault="00F17CDE" w:rsidP="007E31A1">
      <w:r>
        <w:separator/>
      </w:r>
    </w:p>
  </w:footnote>
  <w:footnote w:type="continuationSeparator" w:id="0">
    <w:p w:rsidR="00F17CDE" w:rsidRDefault="00F17CDE" w:rsidP="007E31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1738F4"/>
    <w:multiLevelType w:val="hybridMultilevel"/>
    <w:tmpl w:val="8EDC20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71B750A"/>
    <w:multiLevelType w:val="hybridMultilevel"/>
    <w:tmpl w:val="D72AF4D8"/>
    <w:lvl w:ilvl="0" w:tplc="2A7C1B2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C74117A"/>
    <w:multiLevelType w:val="hybridMultilevel"/>
    <w:tmpl w:val="FBDE1C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7783D91"/>
    <w:multiLevelType w:val="hybridMultilevel"/>
    <w:tmpl w:val="601460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D3F68B1"/>
    <w:multiLevelType w:val="hybridMultilevel"/>
    <w:tmpl w:val="DFC07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6C70CB7"/>
    <w:multiLevelType w:val="hybridMultilevel"/>
    <w:tmpl w:val="A04C0DC4"/>
    <w:lvl w:ilvl="0" w:tplc="2482E2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E073354"/>
    <w:multiLevelType w:val="hybridMultilevel"/>
    <w:tmpl w:val="E03C1C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1583ECF"/>
    <w:multiLevelType w:val="hybridMultilevel"/>
    <w:tmpl w:val="AA2268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4"/>
  </w:num>
  <w:num w:numId="4">
    <w:abstractNumId w:val="5"/>
  </w:num>
  <w:num w:numId="5">
    <w:abstractNumId w:val="3"/>
  </w:num>
  <w:num w:numId="6">
    <w:abstractNumId w:val="0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wszQxNDMzBFKmJko6SsGpxcWZ+XkgBYa1ALGJgjYsAAAA"/>
  </w:docVars>
  <w:rsids>
    <w:rsidRoot w:val="006C710D"/>
    <w:rsid w:val="00030FA8"/>
    <w:rsid w:val="000550ED"/>
    <w:rsid w:val="000551C9"/>
    <w:rsid w:val="0006269B"/>
    <w:rsid w:val="00066BFE"/>
    <w:rsid w:val="00071FBE"/>
    <w:rsid w:val="00082CEE"/>
    <w:rsid w:val="000A0247"/>
    <w:rsid w:val="000A16EF"/>
    <w:rsid w:val="000A2EB9"/>
    <w:rsid w:val="000B6ABE"/>
    <w:rsid w:val="000C1BDB"/>
    <w:rsid w:val="000E0CBC"/>
    <w:rsid w:val="000F04EB"/>
    <w:rsid w:val="000F6190"/>
    <w:rsid w:val="00100828"/>
    <w:rsid w:val="00111C47"/>
    <w:rsid w:val="0011511A"/>
    <w:rsid w:val="00133AE6"/>
    <w:rsid w:val="00161F90"/>
    <w:rsid w:val="00177257"/>
    <w:rsid w:val="001826D5"/>
    <w:rsid w:val="001C2FE6"/>
    <w:rsid w:val="001C558C"/>
    <w:rsid w:val="001C7245"/>
    <w:rsid w:val="001D1B9F"/>
    <w:rsid w:val="001D7592"/>
    <w:rsid w:val="001F398E"/>
    <w:rsid w:val="00203CDC"/>
    <w:rsid w:val="00217B7F"/>
    <w:rsid w:val="0022591A"/>
    <w:rsid w:val="0024617C"/>
    <w:rsid w:val="002857E3"/>
    <w:rsid w:val="002A09EE"/>
    <w:rsid w:val="002A47F2"/>
    <w:rsid w:val="002B26DE"/>
    <w:rsid w:val="002B60BE"/>
    <w:rsid w:val="002E2642"/>
    <w:rsid w:val="002F0E69"/>
    <w:rsid w:val="0034654B"/>
    <w:rsid w:val="0035589A"/>
    <w:rsid w:val="003B1267"/>
    <w:rsid w:val="003C4431"/>
    <w:rsid w:val="003D1FBC"/>
    <w:rsid w:val="003E6CD6"/>
    <w:rsid w:val="003F4894"/>
    <w:rsid w:val="003F6E3C"/>
    <w:rsid w:val="00415572"/>
    <w:rsid w:val="004245BF"/>
    <w:rsid w:val="00426712"/>
    <w:rsid w:val="0045527C"/>
    <w:rsid w:val="0046645B"/>
    <w:rsid w:val="004A3D01"/>
    <w:rsid w:val="004B57A8"/>
    <w:rsid w:val="004B5EDF"/>
    <w:rsid w:val="004D4820"/>
    <w:rsid w:val="004D626E"/>
    <w:rsid w:val="004E4385"/>
    <w:rsid w:val="004E62AA"/>
    <w:rsid w:val="004F27A1"/>
    <w:rsid w:val="00502B97"/>
    <w:rsid w:val="00515FCE"/>
    <w:rsid w:val="00560825"/>
    <w:rsid w:val="00561E90"/>
    <w:rsid w:val="00565688"/>
    <w:rsid w:val="005B5C34"/>
    <w:rsid w:val="005C76DA"/>
    <w:rsid w:val="005D5964"/>
    <w:rsid w:val="005E6597"/>
    <w:rsid w:val="006265D2"/>
    <w:rsid w:val="0062690C"/>
    <w:rsid w:val="006335F5"/>
    <w:rsid w:val="00637DD3"/>
    <w:rsid w:val="00641857"/>
    <w:rsid w:val="00647676"/>
    <w:rsid w:val="00680093"/>
    <w:rsid w:val="00682EA3"/>
    <w:rsid w:val="006B606D"/>
    <w:rsid w:val="006B74F1"/>
    <w:rsid w:val="006C710D"/>
    <w:rsid w:val="006E27E7"/>
    <w:rsid w:val="006F2DD2"/>
    <w:rsid w:val="00716977"/>
    <w:rsid w:val="00742742"/>
    <w:rsid w:val="007512AD"/>
    <w:rsid w:val="007645C9"/>
    <w:rsid w:val="00765DC4"/>
    <w:rsid w:val="0077198D"/>
    <w:rsid w:val="00772271"/>
    <w:rsid w:val="007A1BDD"/>
    <w:rsid w:val="007B045B"/>
    <w:rsid w:val="007B65E5"/>
    <w:rsid w:val="007E31A1"/>
    <w:rsid w:val="007E5500"/>
    <w:rsid w:val="008116EA"/>
    <w:rsid w:val="00815D27"/>
    <w:rsid w:val="00825D41"/>
    <w:rsid w:val="0083727A"/>
    <w:rsid w:val="00856162"/>
    <w:rsid w:val="00866AB5"/>
    <w:rsid w:val="0088773C"/>
    <w:rsid w:val="008D11C2"/>
    <w:rsid w:val="008E3176"/>
    <w:rsid w:val="008F6FA0"/>
    <w:rsid w:val="00900CAC"/>
    <w:rsid w:val="009124D1"/>
    <w:rsid w:val="00940D8D"/>
    <w:rsid w:val="00945513"/>
    <w:rsid w:val="00955C7C"/>
    <w:rsid w:val="009630CA"/>
    <w:rsid w:val="00965089"/>
    <w:rsid w:val="00972733"/>
    <w:rsid w:val="00972D77"/>
    <w:rsid w:val="009734DB"/>
    <w:rsid w:val="009808F3"/>
    <w:rsid w:val="009B0F7E"/>
    <w:rsid w:val="009B79C5"/>
    <w:rsid w:val="00A164D9"/>
    <w:rsid w:val="00A334FE"/>
    <w:rsid w:val="00A4490B"/>
    <w:rsid w:val="00A53B3C"/>
    <w:rsid w:val="00A934E4"/>
    <w:rsid w:val="00AB1AE2"/>
    <w:rsid w:val="00AB52E1"/>
    <w:rsid w:val="00AB788F"/>
    <w:rsid w:val="00AC4A36"/>
    <w:rsid w:val="00AE0DF3"/>
    <w:rsid w:val="00AE2E4E"/>
    <w:rsid w:val="00AF099F"/>
    <w:rsid w:val="00B1376C"/>
    <w:rsid w:val="00B316F0"/>
    <w:rsid w:val="00B40583"/>
    <w:rsid w:val="00B51251"/>
    <w:rsid w:val="00B72C6B"/>
    <w:rsid w:val="00B81180"/>
    <w:rsid w:val="00B848F2"/>
    <w:rsid w:val="00B97493"/>
    <w:rsid w:val="00BB1C8F"/>
    <w:rsid w:val="00BC7C22"/>
    <w:rsid w:val="00BF6610"/>
    <w:rsid w:val="00C17276"/>
    <w:rsid w:val="00C61EEE"/>
    <w:rsid w:val="00C660BD"/>
    <w:rsid w:val="00C760DB"/>
    <w:rsid w:val="00C76573"/>
    <w:rsid w:val="00C774BE"/>
    <w:rsid w:val="00C87FF0"/>
    <w:rsid w:val="00CE3637"/>
    <w:rsid w:val="00CF1E24"/>
    <w:rsid w:val="00D01F9B"/>
    <w:rsid w:val="00D04E97"/>
    <w:rsid w:val="00D101AD"/>
    <w:rsid w:val="00D25DE7"/>
    <w:rsid w:val="00D27F8B"/>
    <w:rsid w:val="00D4498A"/>
    <w:rsid w:val="00D54CB9"/>
    <w:rsid w:val="00D61580"/>
    <w:rsid w:val="00DB1BBD"/>
    <w:rsid w:val="00DB461E"/>
    <w:rsid w:val="00DC65DC"/>
    <w:rsid w:val="00DD06AB"/>
    <w:rsid w:val="00DE493F"/>
    <w:rsid w:val="00E005C8"/>
    <w:rsid w:val="00E02081"/>
    <w:rsid w:val="00E06927"/>
    <w:rsid w:val="00E1272B"/>
    <w:rsid w:val="00E165FD"/>
    <w:rsid w:val="00E36E52"/>
    <w:rsid w:val="00E42756"/>
    <w:rsid w:val="00E51845"/>
    <w:rsid w:val="00E5773C"/>
    <w:rsid w:val="00E62181"/>
    <w:rsid w:val="00E65D30"/>
    <w:rsid w:val="00E90698"/>
    <w:rsid w:val="00E95EA7"/>
    <w:rsid w:val="00E97B32"/>
    <w:rsid w:val="00EB0FBB"/>
    <w:rsid w:val="00EB5CB3"/>
    <w:rsid w:val="00EC0FBD"/>
    <w:rsid w:val="00EC3B64"/>
    <w:rsid w:val="00F0661B"/>
    <w:rsid w:val="00F17334"/>
    <w:rsid w:val="00F17ACE"/>
    <w:rsid w:val="00F17CDE"/>
    <w:rsid w:val="00F45FB5"/>
    <w:rsid w:val="00F51E25"/>
    <w:rsid w:val="00F5382D"/>
    <w:rsid w:val="00F562BD"/>
    <w:rsid w:val="00F716DD"/>
    <w:rsid w:val="00F7245A"/>
    <w:rsid w:val="00F8103D"/>
    <w:rsid w:val="00F83D5B"/>
    <w:rsid w:val="00F9181A"/>
    <w:rsid w:val="00F9576A"/>
    <w:rsid w:val="00FA3186"/>
    <w:rsid w:val="00FC438A"/>
    <w:rsid w:val="00FD40D5"/>
    <w:rsid w:val="00FF59A4"/>
    <w:rsid w:val="00FF70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rsid w:val="006C710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6C710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6C710D"/>
    <w:pPr>
      <w:keepNext/>
      <w:jc w:val="center"/>
      <w:outlineLvl w:val="2"/>
    </w:pPr>
    <w:rPr>
      <w:rFonts w:ascii="Times New Roman" w:eastAsia="Times New Roman" w:hAnsi="Times New Roman" w:cs="Times New Roman"/>
      <w:b/>
      <w:sz w:val="36"/>
      <w:szCs w:val="36"/>
    </w:rPr>
  </w:style>
  <w:style w:type="paragraph" w:styleId="Heading4">
    <w:name w:val="heading 4"/>
    <w:basedOn w:val="Normal1"/>
    <w:next w:val="Normal1"/>
    <w:rsid w:val="006C710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6C710D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6C710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6C710D"/>
  </w:style>
  <w:style w:type="paragraph" w:styleId="Title">
    <w:name w:val="Title"/>
    <w:basedOn w:val="Normal1"/>
    <w:next w:val="Normal1"/>
    <w:rsid w:val="006C710D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6C710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C710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E95EA7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DC65DC"/>
  </w:style>
  <w:style w:type="paragraph" w:styleId="Header">
    <w:name w:val="header"/>
    <w:basedOn w:val="Normal"/>
    <w:link w:val="HeaderChar"/>
    <w:uiPriority w:val="99"/>
    <w:unhideWhenUsed/>
    <w:rsid w:val="007E31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31A1"/>
  </w:style>
  <w:style w:type="paragraph" w:styleId="Footer">
    <w:name w:val="footer"/>
    <w:basedOn w:val="Normal"/>
    <w:link w:val="FooterChar"/>
    <w:uiPriority w:val="99"/>
    <w:unhideWhenUsed/>
    <w:rsid w:val="007E31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31A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rsid w:val="006C710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6C710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6C710D"/>
    <w:pPr>
      <w:keepNext/>
      <w:jc w:val="center"/>
      <w:outlineLvl w:val="2"/>
    </w:pPr>
    <w:rPr>
      <w:rFonts w:ascii="Times New Roman" w:eastAsia="Times New Roman" w:hAnsi="Times New Roman" w:cs="Times New Roman"/>
      <w:b/>
      <w:sz w:val="36"/>
      <w:szCs w:val="36"/>
    </w:rPr>
  </w:style>
  <w:style w:type="paragraph" w:styleId="Heading4">
    <w:name w:val="heading 4"/>
    <w:basedOn w:val="Normal1"/>
    <w:next w:val="Normal1"/>
    <w:rsid w:val="006C710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6C710D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6C710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6C710D"/>
  </w:style>
  <w:style w:type="paragraph" w:styleId="Title">
    <w:name w:val="Title"/>
    <w:basedOn w:val="Normal1"/>
    <w:next w:val="Normal1"/>
    <w:rsid w:val="006C710D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6C710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C710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E95EA7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DC65DC"/>
  </w:style>
  <w:style w:type="paragraph" w:styleId="Header">
    <w:name w:val="header"/>
    <w:basedOn w:val="Normal"/>
    <w:link w:val="HeaderChar"/>
    <w:uiPriority w:val="99"/>
    <w:unhideWhenUsed/>
    <w:rsid w:val="007E31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31A1"/>
  </w:style>
  <w:style w:type="paragraph" w:styleId="Footer">
    <w:name w:val="footer"/>
    <w:basedOn w:val="Normal"/>
    <w:link w:val="FooterChar"/>
    <w:uiPriority w:val="99"/>
    <w:unhideWhenUsed/>
    <w:rsid w:val="007E31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31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913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97296">
          <w:marLeft w:val="0"/>
          <w:marRight w:val="0"/>
          <w:marTop w:val="0"/>
          <w:marBottom w:val="0"/>
          <w:divBdr>
            <w:top w:val="none" w:sz="0" w:space="0" w:color="D4D4D4"/>
            <w:left w:val="none" w:sz="0" w:space="0" w:color="D4D4D4"/>
            <w:bottom w:val="none" w:sz="0" w:space="0" w:color="D4D4D4"/>
            <w:right w:val="single" w:sz="6" w:space="0" w:color="D4D4D4"/>
          </w:divBdr>
          <w:divsChild>
            <w:div w:id="147144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079694">
          <w:marLeft w:val="0"/>
          <w:marRight w:val="0"/>
          <w:marTop w:val="0"/>
          <w:marBottom w:val="0"/>
          <w:divBdr>
            <w:top w:val="none" w:sz="0" w:space="0" w:color="D4D4D4"/>
            <w:left w:val="none" w:sz="0" w:space="0" w:color="D4D4D4"/>
            <w:bottom w:val="none" w:sz="0" w:space="0" w:color="D4D4D4"/>
            <w:right w:val="none" w:sz="0" w:space="0" w:color="auto"/>
          </w:divBdr>
          <w:divsChild>
            <w:div w:id="98377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40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347973">
          <w:marLeft w:val="0"/>
          <w:marRight w:val="0"/>
          <w:marTop w:val="0"/>
          <w:marBottom w:val="0"/>
          <w:divBdr>
            <w:top w:val="none" w:sz="0" w:space="0" w:color="D4D4D4"/>
            <w:left w:val="none" w:sz="0" w:space="0" w:color="D4D4D4"/>
            <w:bottom w:val="none" w:sz="0" w:space="0" w:color="D4D4D4"/>
            <w:right w:val="single" w:sz="6" w:space="0" w:color="D4D4D4"/>
          </w:divBdr>
          <w:divsChild>
            <w:div w:id="176799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U</dc:creator>
  <cp:lastModifiedBy>User</cp:lastModifiedBy>
  <cp:revision>2</cp:revision>
  <dcterms:created xsi:type="dcterms:W3CDTF">2021-01-09T06:22:00Z</dcterms:created>
  <dcterms:modified xsi:type="dcterms:W3CDTF">2021-01-09T06:22:00Z</dcterms:modified>
</cp:coreProperties>
</file>